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A4EFB" w14:textId="3ACB9E2C" w:rsidR="00D81240" w:rsidRPr="00D81240" w:rsidRDefault="00D81240" w:rsidP="00D81240">
      <w:pPr>
        <w:pStyle w:val="CRCoverPage"/>
        <w:outlineLvl w:val="0"/>
        <w:rPr>
          <w:b/>
          <w:noProof/>
          <w:sz w:val="24"/>
        </w:rPr>
      </w:pPr>
      <w:r w:rsidRPr="00D81240">
        <w:rPr>
          <w:b/>
          <w:noProof/>
          <w:sz w:val="24"/>
        </w:rPr>
        <w:t>3GPP TSG-RAN WG2 Meeting #1</w:t>
      </w:r>
      <w:r w:rsidR="00E05B81">
        <w:rPr>
          <w:b/>
          <w:noProof/>
          <w:sz w:val="24"/>
        </w:rPr>
        <w:t>10</w:t>
      </w:r>
      <w:r w:rsidR="009A65B4">
        <w:rPr>
          <w:b/>
          <w:noProof/>
          <w:sz w:val="24"/>
        </w:rPr>
        <w:t>-</w:t>
      </w:r>
      <w:r w:rsidRPr="00D81240">
        <w:rPr>
          <w:b/>
          <w:noProof/>
          <w:sz w:val="24"/>
        </w:rPr>
        <w:t>e</w:t>
      </w:r>
      <w:r w:rsidRPr="00D81240">
        <w:rPr>
          <w:b/>
          <w:noProof/>
          <w:sz w:val="24"/>
        </w:rPr>
        <w:tab/>
      </w:r>
      <w:r w:rsidRPr="00D81240">
        <w:rPr>
          <w:b/>
          <w:noProof/>
          <w:sz w:val="24"/>
        </w:rPr>
        <w:tab/>
      </w:r>
      <w:r w:rsidRPr="00D81240">
        <w:rPr>
          <w:b/>
          <w:noProof/>
          <w:sz w:val="24"/>
        </w:rPr>
        <w:tab/>
      </w:r>
      <w:r w:rsidRPr="00D81240"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="009A65B4">
        <w:rPr>
          <w:b/>
          <w:noProof/>
          <w:sz w:val="24"/>
        </w:rPr>
        <w:tab/>
      </w:r>
      <w:r w:rsidR="009A65B4">
        <w:rPr>
          <w:b/>
          <w:noProof/>
          <w:sz w:val="24"/>
        </w:rPr>
        <w:tab/>
      </w:r>
      <w:r w:rsidR="00E05B81">
        <w:rPr>
          <w:b/>
          <w:noProof/>
          <w:sz w:val="24"/>
        </w:rPr>
        <w:tab/>
      </w:r>
      <w:r w:rsidR="00E05B81">
        <w:rPr>
          <w:b/>
          <w:noProof/>
          <w:sz w:val="24"/>
        </w:rPr>
        <w:tab/>
      </w:r>
      <w:r w:rsidR="00E05B81">
        <w:rPr>
          <w:b/>
          <w:noProof/>
          <w:sz w:val="24"/>
        </w:rPr>
        <w:tab/>
      </w:r>
      <w:r w:rsidRPr="00D81240">
        <w:rPr>
          <w:b/>
          <w:noProof/>
          <w:sz w:val="24"/>
        </w:rPr>
        <w:t>R2-</w:t>
      </w:r>
      <w:r w:rsidR="00560F33" w:rsidRPr="00D81240">
        <w:rPr>
          <w:b/>
          <w:noProof/>
          <w:sz w:val="24"/>
        </w:rPr>
        <w:t>200</w:t>
      </w:r>
      <w:r w:rsidR="00E05B81">
        <w:rPr>
          <w:b/>
          <w:noProof/>
          <w:sz w:val="24"/>
        </w:rPr>
        <w:t>xxxx</w:t>
      </w:r>
    </w:p>
    <w:p w14:paraId="0B5E687C" w14:textId="7105562F" w:rsidR="00137A7E" w:rsidRDefault="009A65B4" w:rsidP="00D81240">
      <w:pPr>
        <w:pStyle w:val="CRCoverPage"/>
        <w:outlineLvl w:val="0"/>
        <w:rPr>
          <w:b/>
          <w:noProof/>
          <w:sz w:val="24"/>
        </w:rPr>
      </w:pPr>
      <w:r w:rsidRPr="009A65B4">
        <w:rPr>
          <w:b/>
          <w:noProof/>
          <w:sz w:val="24"/>
        </w:rPr>
        <w:t>Electronic</w:t>
      </w:r>
      <w:r w:rsidR="00D81240" w:rsidRPr="00D81240">
        <w:rPr>
          <w:b/>
          <w:noProof/>
          <w:sz w:val="24"/>
        </w:rPr>
        <w:t xml:space="preserve">, </w:t>
      </w:r>
      <w:r w:rsidR="001D7523" w:rsidRPr="006A01B2">
        <w:rPr>
          <w:b/>
          <w:noProof/>
          <w:sz w:val="24"/>
        </w:rPr>
        <w:t>1</w:t>
      </w:r>
      <w:r w:rsidR="001D7523" w:rsidRPr="006A01B2">
        <w:rPr>
          <w:b/>
          <w:noProof/>
          <w:sz w:val="24"/>
          <w:vertAlign w:val="superscript"/>
        </w:rPr>
        <w:t xml:space="preserve">st </w:t>
      </w:r>
      <w:r w:rsidR="001D7523" w:rsidRPr="006A01B2">
        <w:rPr>
          <w:b/>
          <w:noProof/>
          <w:sz w:val="24"/>
        </w:rPr>
        <w:t>-1</w:t>
      </w:r>
      <w:r w:rsidR="006A01B2" w:rsidRPr="006A01B2">
        <w:rPr>
          <w:b/>
          <w:noProof/>
          <w:sz w:val="24"/>
        </w:rPr>
        <w:t>2</w:t>
      </w:r>
      <w:r w:rsidR="001D7523" w:rsidRPr="006A01B2">
        <w:rPr>
          <w:b/>
          <w:noProof/>
          <w:sz w:val="24"/>
          <w:vertAlign w:val="superscript"/>
        </w:rPr>
        <w:t>th</w:t>
      </w:r>
      <w:r w:rsidR="001D7523" w:rsidRPr="006A01B2">
        <w:rPr>
          <w:b/>
          <w:noProof/>
          <w:sz w:val="24"/>
        </w:rPr>
        <w:t xml:space="preserve"> June</w:t>
      </w:r>
      <w:r w:rsidR="00D81240" w:rsidRPr="00D81240">
        <w:rPr>
          <w:b/>
          <w:noProof/>
          <w:sz w:val="24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1479BCF4" w:rsidR="00137A7E" w:rsidRPr="00410371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7777777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20AAA35C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EB317C">
              <w:rPr>
                <w:noProof/>
              </w:rPr>
              <w:t>05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16322F31" w:rsidR="00137A7E" w:rsidRDefault="008946DC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04493F5F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3F141A0F" w:rsidR="003112EE" w:rsidRPr="00947C18" w:rsidRDefault="008946DC" w:rsidP="003112EE">
            <w:pPr>
              <w:pStyle w:val="CRCoverPage"/>
              <w:spacing w:after="0"/>
              <w:rPr>
                <w:bCs/>
                <w:noProof/>
              </w:rPr>
            </w:pPr>
            <w:r>
              <w:rPr>
                <w:bCs/>
                <w:noProof/>
              </w:rPr>
              <w:t>c</w:t>
            </w:r>
            <w:r w:rsidR="003112EE" w:rsidRPr="00947C18">
              <w:rPr>
                <w:bCs/>
                <w:noProof/>
              </w:rPr>
              <w:t>ho</w:t>
            </w:r>
            <w:r>
              <w:rPr>
                <w:bCs/>
                <w:noProof/>
              </w:rPr>
              <w:t>-</w:t>
            </w:r>
            <w:r w:rsidR="003112EE"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3CA2423D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3068B36" w14:textId="3A743DAC" w:rsidR="00EB317C" w:rsidRDefault="00EB317C" w:rsidP="00423419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186EBA1E" w14:textId="77777777" w:rsidR="00EB317C" w:rsidRPr="00EB317C" w:rsidRDefault="00EB317C">
      <w:pPr>
        <w:overflowPunct/>
        <w:autoSpaceDE/>
        <w:autoSpaceDN/>
        <w:adjustRightInd/>
        <w:spacing w:after="0"/>
        <w:textAlignment w:val="auto"/>
        <w:rPr>
          <w:rFonts w:eastAsia="等线"/>
          <w:b/>
          <w:bCs/>
          <w:sz w:val="24"/>
          <w:szCs w:val="24"/>
          <w:lang w:eastAsia="zh-CN"/>
        </w:rPr>
      </w:pPr>
      <w:r w:rsidRPr="00EB317C">
        <w:rPr>
          <w:rFonts w:eastAsia="等线"/>
          <w:b/>
          <w:bCs/>
          <w:sz w:val="24"/>
          <w:szCs w:val="24"/>
          <w:lang w:eastAsia="zh-CN"/>
        </w:rPr>
        <w:br w:type="page"/>
      </w:r>
    </w:p>
    <w:p w14:paraId="28812F79" w14:textId="4D176B36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lastRenderedPageBreak/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2" w:name="_Toc37236987"/>
      <w:r w:rsidRPr="000A51F6">
        <w:t>4.3.30</w:t>
      </w:r>
      <w:r w:rsidRPr="000A51F6">
        <w:tab/>
        <w:t>Mobility enhancement parameters</w:t>
      </w:r>
      <w:bookmarkEnd w:id="2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3" w:name="_Toc29241579"/>
      <w:bookmarkStart w:id="4" w:name="_Toc37153048"/>
      <w:bookmarkStart w:id="5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3"/>
      <w:bookmarkEnd w:id="4"/>
      <w:bookmarkEnd w:id="5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6" w:name="_Toc29241580"/>
      <w:bookmarkStart w:id="7" w:name="_Toc37153049"/>
      <w:bookmarkStart w:id="8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6"/>
      <w:bookmarkEnd w:id="7"/>
      <w:bookmarkEnd w:id="8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635E76B9" w14:textId="77777777" w:rsidR="008946DC" w:rsidRPr="007666CB" w:rsidRDefault="008946DC" w:rsidP="008946DC">
      <w:pPr>
        <w:pStyle w:val="4"/>
        <w:rPr>
          <w:ins w:id="9" w:author="CT_110_1" w:date="2020-05-13T01:11:00Z"/>
          <w:lang w:val="en-US"/>
        </w:rPr>
      </w:pPr>
      <w:ins w:id="10" w:author="CT_110_1" w:date="2020-05-13T01:11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39FD79BD" w14:textId="77777777" w:rsidR="008946DC" w:rsidRPr="007048EE" w:rsidRDefault="008946DC" w:rsidP="008946DC">
      <w:pPr>
        <w:rPr>
          <w:ins w:id="11" w:author="CT_110_1" w:date="2020-05-13T01:11:00Z"/>
          <w:lang w:eastAsia="x-none"/>
        </w:rPr>
      </w:pPr>
      <w:ins w:id="12" w:author="CT_110_1" w:date="2020-05-13T01:11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4C341C07" w14:textId="77777777" w:rsidR="008946DC" w:rsidRPr="007666CB" w:rsidRDefault="008946DC" w:rsidP="008946DC">
      <w:pPr>
        <w:pStyle w:val="4"/>
        <w:rPr>
          <w:ins w:id="13" w:author="CT_110_1" w:date="2020-05-13T01:11:00Z"/>
          <w:lang w:val="en-US"/>
        </w:rPr>
      </w:pPr>
      <w:ins w:id="14" w:author="CT_110_1" w:date="2020-05-13T01:11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0624269E" w14:textId="77777777" w:rsidR="008946DC" w:rsidRPr="007048EE" w:rsidRDefault="008946DC" w:rsidP="008946DC">
      <w:pPr>
        <w:rPr>
          <w:ins w:id="15" w:author="CT_110_1" w:date="2020-05-13T01:11:00Z"/>
          <w:lang w:eastAsia="x-none"/>
        </w:rPr>
      </w:pPr>
      <w:ins w:id="16" w:author="CT_110_1" w:date="2020-05-13T01:11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EA285B" w14:textId="77777777" w:rsidR="008946DC" w:rsidRPr="007666CB" w:rsidRDefault="008946DC" w:rsidP="008946DC">
      <w:pPr>
        <w:pStyle w:val="4"/>
        <w:rPr>
          <w:ins w:id="17" w:author="CT_110_1" w:date="2020-05-13T01:11:00Z"/>
          <w:lang w:val="en-US"/>
        </w:rPr>
      </w:pPr>
      <w:ins w:id="18" w:author="CT_110_1" w:date="2020-05-13T01:11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  <w:r>
          <w:rPr>
            <w:i/>
          </w:rPr>
          <w:t>-</w:t>
        </w:r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391B044D" w14:textId="77777777" w:rsidR="008946DC" w:rsidRPr="007048EE" w:rsidRDefault="008946DC" w:rsidP="008946DC">
      <w:pPr>
        <w:rPr>
          <w:ins w:id="19" w:author="CT_110_1" w:date="2020-05-13T01:11:00Z"/>
          <w:lang w:eastAsia="x-none"/>
        </w:rPr>
      </w:pPr>
      <w:ins w:id="20" w:author="CT_110_1" w:date="2020-05-13T01:11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Pr="008946DC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88FA8" w14:textId="77777777" w:rsidR="001A2E49" w:rsidRDefault="001A2E49">
      <w:pPr>
        <w:spacing w:after="0"/>
      </w:pPr>
      <w:r>
        <w:separator/>
      </w:r>
    </w:p>
  </w:endnote>
  <w:endnote w:type="continuationSeparator" w:id="0">
    <w:p w14:paraId="476598EE" w14:textId="77777777" w:rsidR="001A2E49" w:rsidRDefault="001A2E49">
      <w:pPr>
        <w:spacing w:after="0"/>
      </w:pPr>
      <w:r>
        <w:continuationSeparator/>
      </w:r>
    </w:p>
  </w:endnote>
  <w:endnote w:type="continuationNotice" w:id="1">
    <w:p w14:paraId="24B1C5A6" w14:textId="77777777" w:rsidR="001A2E49" w:rsidRDefault="001A2E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D26E3" w14:textId="77777777" w:rsidR="001A2E49" w:rsidRDefault="001A2E49">
      <w:pPr>
        <w:spacing w:after="0"/>
      </w:pPr>
      <w:r>
        <w:separator/>
      </w:r>
    </w:p>
  </w:footnote>
  <w:footnote w:type="continuationSeparator" w:id="0">
    <w:p w14:paraId="14BBE52E" w14:textId="77777777" w:rsidR="001A2E49" w:rsidRDefault="001A2E49">
      <w:pPr>
        <w:spacing w:after="0"/>
      </w:pPr>
      <w:r>
        <w:continuationSeparator/>
      </w:r>
    </w:p>
  </w:footnote>
  <w:footnote w:type="continuationNotice" w:id="1">
    <w:p w14:paraId="36766FCC" w14:textId="77777777" w:rsidR="001A2E49" w:rsidRDefault="001A2E4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T_110_1">
    <w15:presenceInfo w15:providerId="None" w15:userId="CT_110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2E49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23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B2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66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6DC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81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3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17C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uiPriority="99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uiPriority w:val="99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55E4219B-316F-487B-9582-9D3CC0DA8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30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CT_110</dc:creator>
  <cp:keywords/>
  <dc:description/>
  <cp:lastModifiedBy>CT_110_1</cp:lastModifiedBy>
  <cp:revision>7</cp:revision>
  <cp:lastPrinted>2017-05-08T10:55:00Z</cp:lastPrinted>
  <dcterms:created xsi:type="dcterms:W3CDTF">2020-05-12T09:39:00Z</dcterms:created>
  <dcterms:modified xsi:type="dcterms:W3CDTF">2020-05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PGxZ/CS38nlq0y2hm8sI/BK2qrWCGA1zK7/kEpFD93DYKm4JFKu7jzpKOkUtUGoKF3klJ61m
NkSL7OveoKo45whe5KPvtBOZloXzC6keQcn4Y+ALHkfLxgRPog3Ye87dN45NYDIa88vfLhsL
Q9h/HC/uU6KGEP9A6yNu/XnqQKv8XHmsgZv3/ejvcxXn+uS5u4HBGoHNH/Mgc4hERPWA0N1c
QYRE8qTJDYGID20M2z</vt:lpwstr>
  </property>
  <property fmtid="{D5CDD505-2E9C-101B-9397-08002B2CF9AE}" pid="64" name="_2015_ms_pID_7253431">
    <vt:lpwstr>Lh6xkPSXu0WmTD9rWzJUv9jTBeiFdAvVhFdyNgNrWnUsTL68U+UYQN
wNXOIgKKtvJLUgICIn2CN1oZqcDp5N+QdW3X7vNq46MyP20OglWuhzSmEvR7jxLuECWOcSzq
ZvFqO4ty7CUWfZgpmy/h999WBh0Q1XGYfxZAT+PsY9nQG8q1N1NYr0m6vE4IeJ145h+tkNoU
hztdizNZG2sY3w+/</vt:lpwstr>
  </property>
</Properties>
</file>